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2-03T12:24:57Z</dcterms:created>
  <dcterms:modified xsi:type="dcterms:W3CDTF">2025-12-03T12: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LCplus_Backbone/2023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